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424A" w:rsidRPr="00A32A26" w:rsidRDefault="009D2A46" w:rsidP="00A32A2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2A26">
        <w:rPr>
          <w:rFonts w:ascii="Times New Roman" w:hAnsi="Times New Roman" w:cs="Times New Roman"/>
          <w:b/>
          <w:sz w:val="24"/>
          <w:szCs w:val="24"/>
        </w:rPr>
        <w:t>Week 8 Discussion</w:t>
      </w:r>
    </w:p>
    <w:p w:rsidR="00053392" w:rsidRPr="00A32A26" w:rsidRDefault="00053392" w:rsidP="00A32A2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6">
        <w:rPr>
          <w:rFonts w:ascii="Times New Roman" w:hAnsi="Times New Roman" w:cs="Times New Roman"/>
          <w:sz w:val="24"/>
          <w:szCs w:val="24"/>
        </w:rPr>
        <w:t xml:space="preserve">The course was significant in facilitating my </w:t>
      </w:r>
      <w:r w:rsidR="00ED5F7F" w:rsidRPr="00A32A26">
        <w:rPr>
          <w:rFonts w:ascii="Times New Roman" w:hAnsi="Times New Roman" w:cs="Times New Roman"/>
          <w:sz w:val="24"/>
          <w:szCs w:val="24"/>
        </w:rPr>
        <w:t xml:space="preserve">knowledge in </w:t>
      </w:r>
      <w:r w:rsidR="00A32A26" w:rsidRPr="00A32A26">
        <w:rPr>
          <w:rFonts w:ascii="Times New Roman" w:hAnsi="Times New Roman" w:cs="Times New Roman"/>
          <w:sz w:val="24"/>
          <w:szCs w:val="24"/>
        </w:rPr>
        <w:t>identifying gaps, exploring</w:t>
      </w:r>
      <w:r w:rsidR="00ED5F7F" w:rsidRPr="00A32A26">
        <w:rPr>
          <w:rFonts w:ascii="Times New Roman" w:hAnsi="Times New Roman" w:cs="Times New Roman"/>
          <w:sz w:val="24"/>
          <w:szCs w:val="24"/>
        </w:rPr>
        <w:t xml:space="preserve"> literature related to the practice gaps, and coming up with </w:t>
      </w:r>
      <w:r w:rsidR="00D018A5" w:rsidRPr="00A32A26">
        <w:rPr>
          <w:rFonts w:ascii="Times New Roman" w:hAnsi="Times New Roman" w:cs="Times New Roman"/>
          <w:sz w:val="24"/>
          <w:szCs w:val="24"/>
        </w:rPr>
        <w:t xml:space="preserve">remedies to address the identified gaps. By enrolling </w:t>
      </w:r>
      <w:r w:rsidR="00A32A26" w:rsidRPr="00A32A26">
        <w:rPr>
          <w:rFonts w:ascii="Times New Roman" w:hAnsi="Times New Roman" w:cs="Times New Roman"/>
          <w:sz w:val="24"/>
          <w:szCs w:val="24"/>
        </w:rPr>
        <w:t>in this course, I have better understood how evidence-based processes work,</w:t>
      </w:r>
      <w:r w:rsidR="00D018A5" w:rsidRPr="00A32A26">
        <w:rPr>
          <w:rFonts w:ascii="Times New Roman" w:hAnsi="Times New Roman" w:cs="Times New Roman"/>
          <w:sz w:val="24"/>
          <w:szCs w:val="24"/>
        </w:rPr>
        <w:t xml:space="preserve"> improving the care provided to patients. </w:t>
      </w:r>
      <w:r w:rsidR="008C5BD9" w:rsidRPr="00A32A26">
        <w:rPr>
          <w:rFonts w:ascii="Times New Roman" w:hAnsi="Times New Roman" w:cs="Times New Roman"/>
          <w:sz w:val="24"/>
          <w:szCs w:val="24"/>
        </w:rPr>
        <w:t xml:space="preserve">The course content and the targeted course outcomes were designed </w:t>
      </w:r>
      <w:r w:rsidR="00A32A26" w:rsidRPr="00A32A26">
        <w:rPr>
          <w:rFonts w:ascii="Times New Roman" w:hAnsi="Times New Roman" w:cs="Times New Roman"/>
          <w:sz w:val="24"/>
          <w:szCs w:val="24"/>
        </w:rPr>
        <w:t>to equip and prepare one to be</w:t>
      </w:r>
      <w:r w:rsidR="008C5BD9" w:rsidRPr="00A32A26">
        <w:rPr>
          <w:rFonts w:ascii="Times New Roman" w:hAnsi="Times New Roman" w:cs="Times New Roman"/>
          <w:sz w:val="24"/>
          <w:szCs w:val="24"/>
        </w:rPr>
        <w:t xml:space="preserve"> a better DNP-prepared nurse. One of the essential things I learned from the course contents</w:t>
      </w:r>
      <w:r w:rsidR="00A32A26" w:rsidRPr="00A32A26">
        <w:rPr>
          <w:rFonts w:ascii="Times New Roman" w:hAnsi="Times New Roman" w:cs="Times New Roman"/>
          <w:sz w:val="24"/>
          <w:szCs w:val="24"/>
        </w:rPr>
        <w:t xml:space="preserve"> is the fundamental role of a DNP-prepared nurse: critically analyzing the practice environments, identifying the gaps, and designing effective interventions informed by quality research evidence that facilitates attaining</w:t>
      </w:r>
      <w:r w:rsidR="002D2133" w:rsidRPr="00A32A26">
        <w:rPr>
          <w:rFonts w:ascii="Times New Roman" w:hAnsi="Times New Roman" w:cs="Times New Roman"/>
          <w:sz w:val="24"/>
          <w:szCs w:val="24"/>
        </w:rPr>
        <w:t xml:space="preserve"> the desired improvements. </w:t>
      </w:r>
      <w:r w:rsidR="0099713C" w:rsidRPr="00A32A26">
        <w:rPr>
          <w:rFonts w:ascii="Times New Roman" w:hAnsi="Times New Roman" w:cs="Times New Roman"/>
          <w:sz w:val="24"/>
          <w:szCs w:val="24"/>
        </w:rPr>
        <w:t xml:space="preserve">In utilizing research evidence to inform the change initiatives, it is significant for the DNP-prepared nurse to conduct </w:t>
      </w:r>
      <w:r w:rsidR="00A32A26" w:rsidRPr="00A32A26">
        <w:rPr>
          <w:rFonts w:ascii="Times New Roman" w:hAnsi="Times New Roman" w:cs="Times New Roman"/>
          <w:sz w:val="24"/>
          <w:szCs w:val="24"/>
        </w:rPr>
        <w:t xml:space="preserve">a </w:t>
      </w:r>
      <w:r w:rsidR="0099713C" w:rsidRPr="00A32A26">
        <w:rPr>
          <w:rFonts w:ascii="Times New Roman" w:hAnsi="Times New Roman" w:cs="Times New Roman"/>
          <w:sz w:val="24"/>
          <w:szCs w:val="24"/>
        </w:rPr>
        <w:t xml:space="preserve">critical evaluation and appraisal of </w:t>
      </w:r>
      <w:r w:rsidR="00744ED8" w:rsidRPr="00A32A26">
        <w:rPr>
          <w:rFonts w:ascii="Times New Roman" w:hAnsi="Times New Roman" w:cs="Times New Roman"/>
          <w:sz w:val="24"/>
          <w:szCs w:val="24"/>
        </w:rPr>
        <w:t xml:space="preserve">the research evidence to ensure that only reliable and credible research data is utilized in implementing the desired change. </w:t>
      </w:r>
      <w:r w:rsidR="00A51A7E" w:rsidRPr="00A32A26">
        <w:rPr>
          <w:rFonts w:ascii="Times New Roman" w:hAnsi="Times New Roman" w:cs="Times New Roman"/>
          <w:sz w:val="24"/>
          <w:szCs w:val="24"/>
        </w:rPr>
        <w:t>Research has identified that an effective research evidence evaluation should involve the evaluation of research components</w:t>
      </w:r>
      <w:r w:rsidR="00A32A26" w:rsidRPr="00A32A26">
        <w:rPr>
          <w:rFonts w:ascii="Times New Roman" w:hAnsi="Times New Roman" w:cs="Times New Roman"/>
          <w:sz w:val="24"/>
          <w:szCs w:val="24"/>
        </w:rPr>
        <w:t>,</w:t>
      </w:r>
      <w:r w:rsidR="00A51A7E" w:rsidRPr="00A32A26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EC28E0" w:rsidRPr="00A32A26">
        <w:rPr>
          <w:rFonts w:ascii="Times New Roman" w:hAnsi="Times New Roman" w:cs="Times New Roman"/>
          <w:sz w:val="24"/>
          <w:szCs w:val="24"/>
        </w:rPr>
        <w:t>the sample and participant recruitment process, the research question</w:t>
      </w:r>
      <w:r w:rsidR="00A32A26" w:rsidRPr="00A32A26">
        <w:rPr>
          <w:rFonts w:ascii="Times New Roman" w:hAnsi="Times New Roman" w:cs="Times New Roman"/>
          <w:sz w:val="24"/>
          <w:szCs w:val="24"/>
        </w:rPr>
        <w:t>,</w:t>
      </w:r>
      <w:r w:rsidR="00EC28E0" w:rsidRPr="00A32A26">
        <w:rPr>
          <w:rFonts w:ascii="Times New Roman" w:hAnsi="Times New Roman" w:cs="Times New Roman"/>
          <w:sz w:val="24"/>
          <w:szCs w:val="24"/>
        </w:rPr>
        <w:t xml:space="preserve"> and </w:t>
      </w:r>
      <w:r w:rsidR="00A32A26" w:rsidRPr="00A32A26">
        <w:rPr>
          <w:rFonts w:ascii="Times New Roman" w:hAnsi="Times New Roman" w:cs="Times New Roman"/>
          <w:sz w:val="24"/>
          <w:szCs w:val="24"/>
        </w:rPr>
        <w:t xml:space="preserve">the </w:t>
      </w:r>
      <w:r w:rsidR="00EC28E0" w:rsidRPr="00A32A26">
        <w:rPr>
          <w:rFonts w:ascii="Times New Roman" w:hAnsi="Times New Roman" w:cs="Times New Roman"/>
          <w:sz w:val="24"/>
          <w:szCs w:val="24"/>
        </w:rPr>
        <w:t>design utilized, in addition to evaluating the research hypothesis and purpose of the study (</w:t>
      </w:r>
      <w:proofErr w:type="spellStart"/>
      <w:r w:rsidR="00EC28E0" w:rsidRPr="00A32A26">
        <w:rPr>
          <w:rFonts w:ascii="Times New Roman" w:hAnsi="Times New Roman" w:cs="Times New Roman"/>
          <w:sz w:val="24"/>
          <w:szCs w:val="24"/>
        </w:rPr>
        <w:t>Tappen</w:t>
      </w:r>
      <w:proofErr w:type="spellEnd"/>
      <w:r w:rsidR="00EC28E0" w:rsidRPr="00A32A26">
        <w:rPr>
          <w:rFonts w:ascii="Times New Roman" w:hAnsi="Times New Roman" w:cs="Times New Roman"/>
          <w:sz w:val="24"/>
          <w:szCs w:val="24"/>
        </w:rPr>
        <w:t xml:space="preserve">, 2023). </w:t>
      </w:r>
    </w:p>
    <w:p w:rsidR="00620414" w:rsidRPr="00A32A26" w:rsidRDefault="00620414" w:rsidP="00A32A2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6">
        <w:rPr>
          <w:rFonts w:ascii="Times New Roman" w:hAnsi="Times New Roman" w:cs="Times New Roman"/>
          <w:sz w:val="24"/>
          <w:szCs w:val="24"/>
        </w:rPr>
        <w:t xml:space="preserve">In addition to learning the importance of evaluating research evidence for their credibility and reliability, </w:t>
      </w:r>
      <w:r w:rsidR="00A32A26" w:rsidRPr="00A32A26">
        <w:rPr>
          <w:rFonts w:ascii="Times New Roman" w:hAnsi="Times New Roman" w:cs="Times New Roman"/>
          <w:sz w:val="24"/>
          <w:szCs w:val="24"/>
        </w:rPr>
        <w:t>an effective intervention implementation is paramount in facilitating successful implementation of the intervention and attaining</w:t>
      </w:r>
      <w:r w:rsidR="00C20ABF" w:rsidRPr="00A32A26">
        <w:rPr>
          <w:rFonts w:ascii="Times New Roman" w:hAnsi="Times New Roman" w:cs="Times New Roman"/>
          <w:sz w:val="24"/>
          <w:szCs w:val="24"/>
        </w:rPr>
        <w:t xml:space="preserve"> the desired outcomes. Specifically, after identifying the practice problem and the possible intervention to address it, there is </w:t>
      </w:r>
      <w:r w:rsidR="00A32A26" w:rsidRPr="00A32A26">
        <w:rPr>
          <w:rFonts w:ascii="Times New Roman" w:hAnsi="Times New Roman" w:cs="Times New Roman"/>
          <w:sz w:val="24"/>
          <w:szCs w:val="24"/>
        </w:rPr>
        <w:t xml:space="preserve">a </w:t>
      </w:r>
      <w:r w:rsidR="00C20ABF" w:rsidRPr="00A32A26">
        <w:rPr>
          <w:rFonts w:ascii="Times New Roman" w:hAnsi="Times New Roman" w:cs="Times New Roman"/>
          <w:sz w:val="24"/>
          <w:szCs w:val="24"/>
        </w:rPr>
        <w:t xml:space="preserve">need to design an intervention implementation plan including </w:t>
      </w:r>
      <w:r w:rsidR="005A6C1A" w:rsidRPr="00A32A26">
        <w:rPr>
          <w:rFonts w:ascii="Times New Roman" w:hAnsi="Times New Roman" w:cs="Times New Roman"/>
          <w:sz w:val="24"/>
          <w:szCs w:val="24"/>
        </w:rPr>
        <w:t xml:space="preserve">the stakeholders involved, the required resources, </w:t>
      </w:r>
      <w:r w:rsidR="002517F5" w:rsidRPr="00A32A26">
        <w:rPr>
          <w:rFonts w:ascii="Times New Roman" w:hAnsi="Times New Roman" w:cs="Times New Roman"/>
          <w:sz w:val="24"/>
          <w:szCs w:val="24"/>
        </w:rPr>
        <w:t xml:space="preserve">and the timeline required for a successful implementation. The practice problem that I explored during the course </w:t>
      </w:r>
      <w:r w:rsidR="00EF727D" w:rsidRPr="00A32A26">
        <w:rPr>
          <w:rFonts w:ascii="Times New Roman" w:hAnsi="Times New Roman" w:cs="Times New Roman"/>
          <w:sz w:val="24"/>
          <w:szCs w:val="24"/>
        </w:rPr>
        <w:t xml:space="preserve">is the issue of alcohol addiction. After </w:t>
      </w:r>
      <w:r w:rsidR="00A32A26" w:rsidRPr="00A32A26">
        <w:rPr>
          <w:rFonts w:ascii="Times New Roman" w:hAnsi="Times New Roman" w:cs="Times New Roman"/>
          <w:sz w:val="24"/>
          <w:szCs w:val="24"/>
        </w:rPr>
        <w:t>researching</w:t>
      </w:r>
      <w:r w:rsidR="00EF727D" w:rsidRPr="00A32A26">
        <w:rPr>
          <w:rFonts w:ascii="Times New Roman" w:hAnsi="Times New Roman" w:cs="Times New Roman"/>
          <w:sz w:val="24"/>
          <w:szCs w:val="24"/>
        </w:rPr>
        <w:t xml:space="preserve"> to address this </w:t>
      </w:r>
      <w:r w:rsidR="00EF727D" w:rsidRPr="00A32A26">
        <w:rPr>
          <w:rFonts w:ascii="Times New Roman" w:hAnsi="Times New Roman" w:cs="Times New Roman"/>
          <w:sz w:val="24"/>
          <w:szCs w:val="24"/>
        </w:rPr>
        <w:lastRenderedPageBreak/>
        <w:t xml:space="preserve">issue, I noted that </w:t>
      </w:r>
      <w:r w:rsidR="00EF727D" w:rsidRPr="00A32A26">
        <w:rPr>
          <w:rFonts w:ascii="Times New Roman" w:hAnsi="Times New Roman" w:cs="Times New Roman"/>
          <w:sz w:val="24"/>
          <w:szCs w:val="24"/>
        </w:rPr>
        <w:t xml:space="preserve">total abstinence is prospectively not mandatory to attain significant alcohol-related harm reduction and health gains among </w:t>
      </w:r>
      <w:proofErr w:type="gramStart"/>
      <w:r w:rsidR="00EF727D" w:rsidRPr="00A32A26">
        <w:rPr>
          <w:rFonts w:ascii="Times New Roman" w:hAnsi="Times New Roman" w:cs="Times New Roman"/>
          <w:sz w:val="24"/>
          <w:szCs w:val="24"/>
        </w:rPr>
        <w:t>particular populations</w:t>
      </w:r>
      <w:proofErr w:type="gramEnd"/>
      <w:r w:rsidR="00EF727D" w:rsidRPr="00A32A26">
        <w:rPr>
          <w:rFonts w:ascii="Times New Roman" w:hAnsi="Times New Roman" w:cs="Times New Roman"/>
          <w:sz w:val="24"/>
          <w:szCs w:val="24"/>
        </w:rPr>
        <w:t xml:space="preserve"> (Malone et al., 2019; Collins et al., 2021).</w:t>
      </w:r>
      <w:r w:rsidR="00EF727D" w:rsidRPr="00A32A26">
        <w:rPr>
          <w:rFonts w:ascii="Times New Roman" w:hAnsi="Times New Roman" w:cs="Times New Roman"/>
          <w:sz w:val="24"/>
          <w:szCs w:val="24"/>
        </w:rPr>
        <w:t xml:space="preserve"> The intervention supported by evidence </w:t>
      </w:r>
      <w:r w:rsidR="000B64CA" w:rsidRPr="00A32A26">
        <w:rPr>
          <w:rFonts w:ascii="Times New Roman" w:hAnsi="Times New Roman" w:cs="Times New Roman"/>
          <w:sz w:val="24"/>
          <w:szCs w:val="24"/>
        </w:rPr>
        <w:t>asserts the need for healthcare professionals to adopt a pragmatic, compassionate, and patient-centered approach in delivering patient education on safer drinking strategies, eliciting health-related quality of life and addiction-reduction goals, and collaboratively tracking patient-preferred alcohol-related treatment outcomes (Collins et al., 2021; Malone et al., 2019).</w:t>
      </w:r>
      <w:r w:rsidR="000B64CA" w:rsidRPr="00A32A26">
        <w:rPr>
          <w:rFonts w:ascii="Times New Roman" w:hAnsi="Times New Roman" w:cs="Times New Roman"/>
          <w:sz w:val="24"/>
          <w:szCs w:val="24"/>
        </w:rPr>
        <w:t xml:space="preserve"> I realized the need </w:t>
      </w:r>
      <w:r w:rsidR="00A32A26" w:rsidRPr="00A32A26">
        <w:rPr>
          <w:rFonts w:ascii="Times New Roman" w:hAnsi="Times New Roman" w:cs="Times New Roman"/>
          <w:sz w:val="24"/>
          <w:szCs w:val="24"/>
        </w:rPr>
        <w:t>to explore different research studies to support</w:t>
      </w:r>
      <w:r w:rsidR="000B64CA" w:rsidRPr="00A32A26">
        <w:rPr>
          <w:rFonts w:ascii="Times New Roman" w:hAnsi="Times New Roman" w:cs="Times New Roman"/>
          <w:sz w:val="24"/>
          <w:szCs w:val="24"/>
        </w:rPr>
        <w:t xml:space="preserve"> intervention implementation. </w:t>
      </w:r>
    </w:p>
    <w:p w:rsidR="000B64CA" w:rsidRPr="00A32A26" w:rsidRDefault="004C59C3" w:rsidP="00A32A2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2A26">
        <w:rPr>
          <w:rFonts w:ascii="Times New Roman" w:hAnsi="Times New Roman" w:cs="Times New Roman"/>
          <w:sz w:val="24"/>
          <w:szCs w:val="24"/>
        </w:rPr>
        <w:t xml:space="preserve">Considering the knowledge and competencies I have acquired in the previous programs, </w:t>
      </w:r>
      <w:r w:rsidR="00A32A26" w:rsidRPr="00A32A26">
        <w:rPr>
          <w:rFonts w:ascii="Times New Roman" w:hAnsi="Times New Roman" w:cs="Times New Roman"/>
          <w:sz w:val="24"/>
          <w:szCs w:val="24"/>
        </w:rPr>
        <w:t xml:space="preserve">and </w:t>
      </w:r>
      <w:r w:rsidRPr="00A32A26">
        <w:rPr>
          <w:rFonts w:ascii="Times New Roman" w:hAnsi="Times New Roman" w:cs="Times New Roman"/>
          <w:sz w:val="24"/>
          <w:szCs w:val="24"/>
        </w:rPr>
        <w:t xml:space="preserve">courses and as a practicing nurse, this course has further improved my ability to take on the DNP-prepared nurse role. </w:t>
      </w:r>
      <w:r w:rsidR="00C85D71" w:rsidRPr="00A32A26">
        <w:rPr>
          <w:rFonts w:ascii="Times New Roman" w:hAnsi="Times New Roman" w:cs="Times New Roman"/>
          <w:sz w:val="24"/>
          <w:szCs w:val="24"/>
        </w:rPr>
        <w:t xml:space="preserve">I have gained the insights required for a DNP-prepared role of evaluating and appraising research and other evidence </w:t>
      </w:r>
      <w:r w:rsidR="00A32A26" w:rsidRPr="00A32A26">
        <w:rPr>
          <w:rFonts w:ascii="Times New Roman" w:hAnsi="Times New Roman" w:cs="Times New Roman"/>
          <w:sz w:val="24"/>
          <w:szCs w:val="24"/>
        </w:rPr>
        <w:t>to attain</w:t>
      </w:r>
      <w:r w:rsidR="00C85D71" w:rsidRPr="00A32A26">
        <w:rPr>
          <w:rFonts w:ascii="Times New Roman" w:hAnsi="Times New Roman" w:cs="Times New Roman"/>
          <w:sz w:val="24"/>
          <w:szCs w:val="24"/>
        </w:rPr>
        <w:t xml:space="preserve"> desirable improvement into clinical systems. Besides, I am </w:t>
      </w:r>
      <w:r w:rsidR="00A32A26" w:rsidRPr="00A32A26">
        <w:rPr>
          <w:rFonts w:ascii="Times New Roman" w:hAnsi="Times New Roman" w:cs="Times New Roman"/>
          <w:sz w:val="24"/>
          <w:szCs w:val="24"/>
        </w:rPr>
        <w:t>better positioned</w:t>
      </w:r>
      <w:r w:rsidR="00C85D71" w:rsidRPr="00A32A26">
        <w:rPr>
          <w:rFonts w:ascii="Times New Roman" w:hAnsi="Times New Roman" w:cs="Times New Roman"/>
          <w:sz w:val="24"/>
          <w:szCs w:val="24"/>
        </w:rPr>
        <w:t xml:space="preserve"> to guide and oversee the adoption and implementation of change initiatives by working with multidisciplinary team members. </w:t>
      </w:r>
      <w:r w:rsidR="00C85D71" w:rsidRPr="002E0064">
        <w:rPr>
          <w:rFonts w:ascii="Times New Roman" w:hAnsi="Times New Roman" w:cs="Times New Roman"/>
          <w:sz w:val="24"/>
          <w:szCs w:val="24"/>
        </w:rPr>
        <w:t>Additionally, this course has helped me understand the value of lifelong learning.</w:t>
      </w:r>
      <w:r w:rsidR="00C85D71" w:rsidRPr="00A32A26">
        <w:rPr>
          <w:rFonts w:ascii="Times New Roman" w:hAnsi="Times New Roman" w:cs="Times New Roman"/>
          <w:sz w:val="24"/>
          <w:szCs w:val="24"/>
        </w:rPr>
        <w:t xml:space="preserve"> Specifically, prior to taking this course</w:t>
      </w:r>
      <w:r w:rsidR="00A32A26" w:rsidRPr="00A32A26">
        <w:rPr>
          <w:rFonts w:ascii="Times New Roman" w:hAnsi="Times New Roman" w:cs="Times New Roman"/>
          <w:sz w:val="24"/>
          <w:szCs w:val="24"/>
        </w:rPr>
        <w:t>,</w:t>
      </w:r>
      <w:r w:rsidR="00C85D71" w:rsidRPr="00A32A26">
        <w:rPr>
          <w:rFonts w:ascii="Times New Roman" w:hAnsi="Times New Roman" w:cs="Times New Roman"/>
          <w:sz w:val="24"/>
          <w:szCs w:val="24"/>
        </w:rPr>
        <w:t xml:space="preserve"> I didn</w:t>
      </w:r>
      <w:r w:rsidR="00A32A26" w:rsidRPr="00A32A26">
        <w:rPr>
          <w:rFonts w:ascii="Times New Roman" w:hAnsi="Times New Roman" w:cs="Times New Roman"/>
          <w:sz w:val="24"/>
          <w:szCs w:val="24"/>
        </w:rPr>
        <w:t>'</w:t>
      </w:r>
      <w:r w:rsidR="00C85D71" w:rsidRPr="00A32A26">
        <w:rPr>
          <w:rFonts w:ascii="Times New Roman" w:hAnsi="Times New Roman" w:cs="Times New Roman"/>
          <w:sz w:val="24"/>
          <w:szCs w:val="24"/>
        </w:rPr>
        <w:t xml:space="preserve">t have </w:t>
      </w:r>
      <w:proofErr w:type="gramStart"/>
      <w:r w:rsidR="00C85D71" w:rsidRPr="00A32A26">
        <w:rPr>
          <w:rFonts w:ascii="Times New Roman" w:hAnsi="Times New Roman" w:cs="Times New Roman"/>
          <w:sz w:val="24"/>
          <w:szCs w:val="24"/>
        </w:rPr>
        <w:t>sufficient</w:t>
      </w:r>
      <w:proofErr w:type="gramEnd"/>
      <w:r w:rsidR="00C85D71" w:rsidRPr="00A32A26">
        <w:rPr>
          <w:rFonts w:ascii="Times New Roman" w:hAnsi="Times New Roman" w:cs="Times New Roman"/>
          <w:sz w:val="24"/>
          <w:szCs w:val="24"/>
        </w:rPr>
        <w:t xml:space="preserve"> knowledge regarding how to smoothly integrate research evidence into attaining the desirable clinical practice outcomes. However, to this point</w:t>
      </w:r>
      <w:r w:rsidR="00A32A26" w:rsidRPr="00A32A26">
        <w:rPr>
          <w:rFonts w:ascii="Times New Roman" w:hAnsi="Times New Roman" w:cs="Times New Roman"/>
          <w:sz w:val="24"/>
          <w:szCs w:val="24"/>
        </w:rPr>
        <w:t>, I feel better prepared for the DNP-prepared role, which will enhance my ability</w:t>
      </w:r>
      <w:r w:rsidR="00C85D71" w:rsidRPr="00A32A26">
        <w:rPr>
          <w:rFonts w:ascii="Times New Roman" w:hAnsi="Times New Roman" w:cs="Times New Roman"/>
          <w:sz w:val="24"/>
          <w:szCs w:val="24"/>
        </w:rPr>
        <w:t xml:space="preserve"> to lead the healthcare team in providing the </w:t>
      </w:r>
      <w:r w:rsidR="00C85D71" w:rsidRPr="00A32A26">
        <w:rPr>
          <w:rFonts w:ascii="Times New Roman" w:hAnsi="Times New Roman" w:cs="Times New Roman"/>
          <w:sz w:val="24"/>
          <w:szCs w:val="24"/>
        </w:rPr>
        <w:t>highest quality care to</w:t>
      </w:r>
      <w:r w:rsidR="00C85D71" w:rsidRPr="00A32A26">
        <w:rPr>
          <w:rFonts w:ascii="Times New Roman" w:hAnsi="Times New Roman" w:cs="Times New Roman"/>
          <w:sz w:val="24"/>
          <w:szCs w:val="24"/>
        </w:rPr>
        <w:t xml:space="preserve"> patients. </w:t>
      </w:r>
    </w:p>
    <w:p w:rsidR="00A06720" w:rsidRDefault="00A06720" w:rsidP="00A32A2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20" w:rsidRDefault="00A06720" w:rsidP="00A32A2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20" w:rsidRDefault="00A06720" w:rsidP="00A32A2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20" w:rsidRDefault="00A06720" w:rsidP="00A32A2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85D71" w:rsidRPr="00A32A26" w:rsidRDefault="00C85D71" w:rsidP="00A32A2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A32A26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C85D71" w:rsidRPr="00A32A26" w:rsidRDefault="00C85D71" w:rsidP="00A32A2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32A26">
        <w:rPr>
          <w:rFonts w:ascii="Times New Roman" w:hAnsi="Times New Roman" w:cs="Times New Roman"/>
          <w:bCs/>
          <w:sz w:val="24"/>
          <w:szCs w:val="24"/>
        </w:rPr>
        <w:t xml:space="preserve">Collins, S. E., Duncan, M. H., Saxon, A. J., Taylor, E. M., Mayberry, N., Merrill, J. O., Hoffmann, G. E., </w:t>
      </w:r>
      <w:proofErr w:type="spellStart"/>
      <w:r w:rsidRPr="00A32A26">
        <w:rPr>
          <w:rFonts w:ascii="Times New Roman" w:hAnsi="Times New Roman" w:cs="Times New Roman"/>
          <w:bCs/>
          <w:sz w:val="24"/>
          <w:szCs w:val="24"/>
        </w:rPr>
        <w:t>Clifasefi</w:t>
      </w:r>
      <w:proofErr w:type="spellEnd"/>
      <w:r w:rsidRPr="00A32A26">
        <w:rPr>
          <w:rFonts w:ascii="Times New Roman" w:hAnsi="Times New Roman" w:cs="Times New Roman"/>
          <w:bCs/>
          <w:sz w:val="24"/>
          <w:szCs w:val="24"/>
        </w:rPr>
        <w:t xml:space="preserve">, S.L., &amp; </w:t>
      </w:r>
      <w:proofErr w:type="spellStart"/>
      <w:r w:rsidRPr="00A32A26">
        <w:rPr>
          <w:rFonts w:ascii="Times New Roman" w:hAnsi="Times New Roman" w:cs="Times New Roman"/>
          <w:bCs/>
          <w:sz w:val="24"/>
          <w:szCs w:val="24"/>
        </w:rPr>
        <w:t>Ries</w:t>
      </w:r>
      <w:proofErr w:type="spellEnd"/>
      <w:r w:rsidRPr="00A32A26">
        <w:rPr>
          <w:rFonts w:ascii="Times New Roman" w:hAnsi="Times New Roman" w:cs="Times New Roman"/>
          <w:bCs/>
          <w:sz w:val="24"/>
          <w:szCs w:val="24"/>
        </w:rPr>
        <w:t>, R. K. (2021). Combining behavioral harm-reduction treatment and extended-release naltrexone for people experiencing homelessness and alcohol use disorder in the USA: a randomi</w:t>
      </w:r>
      <w:r w:rsidR="00A32A26" w:rsidRPr="00A32A26">
        <w:rPr>
          <w:rFonts w:ascii="Times New Roman" w:hAnsi="Times New Roman" w:cs="Times New Roman"/>
          <w:bCs/>
          <w:sz w:val="24"/>
          <w:szCs w:val="24"/>
        </w:rPr>
        <w:t>z</w:t>
      </w:r>
      <w:r w:rsidRPr="00A32A26">
        <w:rPr>
          <w:rFonts w:ascii="Times New Roman" w:hAnsi="Times New Roman" w:cs="Times New Roman"/>
          <w:bCs/>
          <w:sz w:val="24"/>
          <w:szCs w:val="24"/>
        </w:rPr>
        <w:t xml:space="preserve">ed clinical trial. The Lancet Psychiatry, 8(4), 287-300. </w:t>
      </w:r>
      <w:hyperlink r:id="rId5" w:history="1">
        <w:r w:rsidRPr="00A32A26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1016/S2215-0366(20)30489-2</w:t>
        </w:r>
      </w:hyperlink>
      <w:r w:rsidRPr="00A32A26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C85D71" w:rsidRPr="00A32A26" w:rsidRDefault="00C85D71" w:rsidP="00A32A2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32A2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lone, M., McDonald, R., </w:t>
      </w:r>
      <w:proofErr w:type="spellStart"/>
      <w:r w:rsidRPr="00A32A26">
        <w:rPr>
          <w:rFonts w:ascii="Times New Roman" w:hAnsi="Times New Roman" w:cs="Times New Roman"/>
          <w:sz w:val="24"/>
          <w:szCs w:val="24"/>
          <w:shd w:val="clear" w:color="auto" w:fill="FFFFFF"/>
        </w:rPr>
        <w:t>Vittitow</w:t>
      </w:r>
      <w:proofErr w:type="spellEnd"/>
      <w:r w:rsidRPr="00A32A26">
        <w:rPr>
          <w:rFonts w:ascii="Times New Roman" w:hAnsi="Times New Roman" w:cs="Times New Roman"/>
          <w:sz w:val="24"/>
          <w:szCs w:val="24"/>
          <w:shd w:val="clear" w:color="auto" w:fill="FFFFFF"/>
        </w:rPr>
        <w:t>, A., Chen, J., Obi, R., Schatz, D., ... &amp; Lee, J. D. (2019). Extended-release vs. oral naltrexone for alcohol dependence treatment in primary care (XON). </w:t>
      </w:r>
      <w:r w:rsidRPr="00A32A26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ontemporary Clinical Trials</w:t>
      </w:r>
      <w:r w:rsidRPr="00A32A26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A32A26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81</w:t>
      </w:r>
      <w:r w:rsidRPr="00A32A2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102-109. </w:t>
      </w:r>
      <w:hyperlink r:id="rId6" w:history="1">
        <w:r w:rsidRPr="00A32A2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cct.2019.04.006</w:t>
        </w:r>
      </w:hyperlink>
    </w:p>
    <w:p w:rsidR="009D2A46" w:rsidRPr="00A32A26" w:rsidRDefault="00C85D71" w:rsidP="00A32A2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A32A26">
        <w:rPr>
          <w:rFonts w:ascii="Times New Roman" w:hAnsi="Times New Roman" w:cs="Times New Roman"/>
          <w:sz w:val="24"/>
          <w:szCs w:val="24"/>
        </w:rPr>
        <w:t>Tappen</w:t>
      </w:r>
      <w:proofErr w:type="spellEnd"/>
      <w:r w:rsidRPr="00A32A26">
        <w:rPr>
          <w:rFonts w:ascii="Times New Roman" w:hAnsi="Times New Roman" w:cs="Times New Roman"/>
          <w:sz w:val="24"/>
          <w:szCs w:val="24"/>
        </w:rPr>
        <w:t>, R. M. (2023). Advanced nursing research: From theory to practice (3rd ed.). Jones &amp; Bartlett Learning.</w:t>
      </w:r>
    </w:p>
    <w:p w:rsidR="00C85D71" w:rsidRPr="00A32A26" w:rsidRDefault="00C85D71" w:rsidP="00A32A2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85D71" w:rsidRPr="00A32A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2140A5"/>
    <w:multiLevelType w:val="multilevel"/>
    <w:tmpl w:val="67164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NLIwNjcxtzAztzBR0lEKTi0uzszPAykwrAUADBq+viwAAAA="/>
  </w:docVars>
  <w:rsids>
    <w:rsidRoot w:val="00FD424A"/>
    <w:rsid w:val="00053392"/>
    <w:rsid w:val="000B64CA"/>
    <w:rsid w:val="000D6DC1"/>
    <w:rsid w:val="002517F5"/>
    <w:rsid w:val="002D2133"/>
    <w:rsid w:val="0044025E"/>
    <w:rsid w:val="004C59C3"/>
    <w:rsid w:val="005A6C1A"/>
    <w:rsid w:val="00620414"/>
    <w:rsid w:val="00744ED8"/>
    <w:rsid w:val="008C5BD9"/>
    <w:rsid w:val="0099713C"/>
    <w:rsid w:val="009D2A46"/>
    <w:rsid w:val="00A06720"/>
    <w:rsid w:val="00A32A26"/>
    <w:rsid w:val="00A51A7E"/>
    <w:rsid w:val="00C20ABF"/>
    <w:rsid w:val="00C85D71"/>
    <w:rsid w:val="00D018A5"/>
    <w:rsid w:val="00EC28E0"/>
    <w:rsid w:val="00ED5F7F"/>
    <w:rsid w:val="00EF727D"/>
    <w:rsid w:val="00FD4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7F389"/>
  <w15:chartTrackingRefBased/>
  <w15:docId w15:val="{B320DA69-C2B5-489D-B01D-E40D52E72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5D7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cct.2019.04.006" TargetMode="External"/><Relationship Id="rId5" Type="http://schemas.openxmlformats.org/officeDocument/2006/relationships/hyperlink" Target="https://doi.org/10.1016/S2215-0366(20)30489-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700</Words>
  <Characters>3996</Characters>
  <Application>Microsoft Office Word</Application>
  <DocSecurity>0</DocSecurity>
  <Lines>33</Lines>
  <Paragraphs>9</Paragraphs>
  <ScaleCrop>false</ScaleCrop>
  <Company/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4</cp:revision>
  <dcterms:created xsi:type="dcterms:W3CDTF">2024-02-19T07:42:00Z</dcterms:created>
  <dcterms:modified xsi:type="dcterms:W3CDTF">2024-02-19T10:55:00Z</dcterms:modified>
</cp:coreProperties>
</file>